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F7722" w14:textId="77777777" w:rsidR="00221734" w:rsidRPr="006A2937" w:rsidRDefault="00D6107B" w:rsidP="006A2937">
      <w:pPr>
        <w:jc w:val="center"/>
        <w:rPr>
          <w:sz w:val="32"/>
          <w:szCs w:val="32"/>
        </w:rPr>
      </w:pPr>
      <w:r w:rsidRPr="006A2937">
        <w:rPr>
          <w:sz w:val="32"/>
          <w:szCs w:val="32"/>
        </w:rPr>
        <w:t>System Analysis and Design</w:t>
      </w:r>
    </w:p>
    <w:p w14:paraId="11FA1105" w14:textId="77777777" w:rsidR="00D6107B" w:rsidRPr="006A2937" w:rsidRDefault="00D6107B" w:rsidP="006A2937">
      <w:pPr>
        <w:jc w:val="center"/>
        <w:rPr>
          <w:sz w:val="28"/>
          <w:szCs w:val="28"/>
        </w:rPr>
      </w:pPr>
      <w:r w:rsidRPr="006A2937">
        <w:rPr>
          <w:sz w:val="28"/>
          <w:szCs w:val="28"/>
        </w:rPr>
        <w:t>Project Description</w:t>
      </w:r>
    </w:p>
    <w:p w14:paraId="416BB319" w14:textId="01BBE8FA" w:rsidR="00D6107B" w:rsidRDefault="00D6107B" w:rsidP="009A02EB">
      <w:pPr>
        <w:jc w:val="center"/>
        <w:rPr>
          <w:sz w:val="24"/>
          <w:szCs w:val="24"/>
        </w:rPr>
      </w:pPr>
      <w:r w:rsidRPr="00254B98">
        <w:rPr>
          <w:sz w:val="24"/>
          <w:szCs w:val="24"/>
        </w:rPr>
        <w:t>20</w:t>
      </w:r>
      <w:r w:rsidR="009A02EB">
        <w:rPr>
          <w:sz w:val="24"/>
          <w:szCs w:val="24"/>
        </w:rPr>
        <w:t>2</w:t>
      </w:r>
      <w:r w:rsidR="00CF70AD">
        <w:rPr>
          <w:sz w:val="24"/>
          <w:szCs w:val="24"/>
        </w:rPr>
        <w:t>2</w:t>
      </w:r>
      <w:r w:rsidRPr="00254B98">
        <w:rPr>
          <w:sz w:val="24"/>
          <w:szCs w:val="24"/>
        </w:rPr>
        <w:t>-20</w:t>
      </w:r>
      <w:r w:rsidR="009A02EB">
        <w:rPr>
          <w:sz w:val="24"/>
          <w:szCs w:val="24"/>
        </w:rPr>
        <w:t>2</w:t>
      </w:r>
      <w:r w:rsidR="00CF70AD">
        <w:rPr>
          <w:sz w:val="24"/>
          <w:szCs w:val="24"/>
        </w:rPr>
        <w:t>3</w:t>
      </w:r>
      <w:r w:rsidRPr="00254B98">
        <w:rPr>
          <w:sz w:val="24"/>
          <w:szCs w:val="24"/>
        </w:rPr>
        <w:t xml:space="preserve"> (</w:t>
      </w:r>
      <w:r w:rsidR="004C11D4">
        <w:rPr>
          <w:sz w:val="24"/>
          <w:szCs w:val="24"/>
        </w:rPr>
        <w:t>3</w:t>
      </w:r>
      <w:r w:rsidRPr="00254B98">
        <w:rPr>
          <w:sz w:val="24"/>
          <w:szCs w:val="24"/>
        </w:rPr>
        <w:t>)</w:t>
      </w:r>
    </w:p>
    <w:p w14:paraId="5BC2AE75" w14:textId="0BF4F93B" w:rsidR="009A02EB" w:rsidRDefault="009A02EB" w:rsidP="00297195">
      <w:pPr>
        <w:rPr>
          <w:rFonts w:cs="Helvetica"/>
          <w:color w:val="333333"/>
        </w:rPr>
      </w:pPr>
    </w:p>
    <w:p w14:paraId="2B0F9EE8" w14:textId="25F0430A" w:rsidR="00740566" w:rsidRPr="00740566" w:rsidRDefault="004C11D4" w:rsidP="00740566">
      <w:pPr>
        <w:jc w:val="both"/>
        <w:rPr>
          <w:rFonts w:cs="Helvetica"/>
          <w:color w:val="333333"/>
          <w:sz w:val="26"/>
          <w:szCs w:val="26"/>
        </w:rPr>
      </w:pPr>
      <w:bookmarkStart w:id="0" w:name="_Hlk143971512"/>
      <w:r w:rsidRPr="004C11D4">
        <w:rPr>
          <w:rFonts w:cs="Helvetica"/>
          <w:color w:val="333333"/>
          <w:sz w:val="26"/>
          <w:szCs w:val="26"/>
        </w:rPr>
        <w:t xml:space="preserve">Petra.com </w:t>
      </w:r>
      <w:bookmarkEnd w:id="0"/>
      <w:r w:rsidRPr="004C11D4">
        <w:rPr>
          <w:rFonts w:cs="Helvetica"/>
          <w:color w:val="333333"/>
          <w:sz w:val="26"/>
          <w:szCs w:val="26"/>
        </w:rPr>
        <w:t>is an E-store that would like to develop a new system to allow customers to purchase/order items online. The new system will handle web interface with customers, purchasing orders with suppliers, items shipping, payment processing, items inventory and customer history tracking.</w:t>
      </w:r>
    </w:p>
    <w:p w14:paraId="0D43828D" w14:textId="77777777" w:rsidR="00BF7257" w:rsidRPr="00740566" w:rsidRDefault="00BF7257" w:rsidP="00AD10C3">
      <w:pPr>
        <w:jc w:val="both"/>
        <w:rPr>
          <w:rFonts w:cs="Helvetica"/>
          <w:b/>
          <w:bCs/>
          <w:color w:val="333333"/>
          <w:sz w:val="26"/>
          <w:szCs w:val="26"/>
        </w:rPr>
      </w:pPr>
      <w:r w:rsidRPr="00740566">
        <w:rPr>
          <w:rFonts w:cs="Helvetica"/>
          <w:b/>
          <w:bCs/>
          <w:color w:val="333333"/>
          <w:sz w:val="26"/>
          <w:szCs w:val="26"/>
        </w:rPr>
        <w:t xml:space="preserve">You are required to analyze and design this system using the structural approach. </w:t>
      </w:r>
    </w:p>
    <w:p w14:paraId="2A779428" w14:textId="77777777" w:rsidR="00740566" w:rsidRDefault="00740566" w:rsidP="00CD7097">
      <w:pPr>
        <w:rPr>
          <w:rFonts w:cs="Helvetica"/>
          <w:b/>
          <w:bCs/>
          <w:color w:val="333333"/>
        </w:rPr>
      </w:pPr>
    </w:p>
    <w:p w14:paraId="71F407F4" w14:textId="03352FCE" w:rsidR="006A2937" w:rsidRPr="00254B98" w:rsidRDefault="006A2937" w:rsidP="00CD7097">
      <w:pPr>
        <w:rPr>
          <w:rFonts w:cs="Helvetica"/>
          <w:b/>
          <w:bCs/>
          <w:color w:val="333333"/>
        </w:rPr>
      </w:pPr>
      <w:r w:rsidRPr="00254B98">
        <w:rPr>
          <w:rFonts w:cs="Helvetica"/>
          <w:b/>
          <w:bCs/>
          <w:color w:val="333333"/>
        </w:rPr>
        <w:t>Project Stages</w:t>
      </w:r>
      <w:r w:rsidRPr="00254B98">
        <w:rPr>
          <w:rFonts w:cs="Helvetica"/>
          <w:b/>
          <w:bCs/>
          <w:color w:val="333333"/>
        </w:rPr>
        <w:tab/>
      </w:r>
      <w:r w:rsidRPr="00254B98">
        <w:rPr>
          <w:rFonts w:cs="Helvetica"/>
          <w:b/>
          <w:bCs/>
          <w:color w:val="333333"/>
        </w:rPr>
        <w:tab/>
      </w:r>
      <w:r w:rsidRPr="00254B98">
        <w:rPr>
          <w:rFonts w:cs="Helvetica"/>
          <w:b/>
          <w:bCs/>
          <w:color w:val="333333"/>
        </w:rPr>
        <w:tab/>
      </w:r>
      <w:r w:rsidRPr="00254B98">
        <w:rPr>
          <w:rFonts w:cs="Helvetica"/>
          <w:b/>
          <w:bCs/>
          <w:color w:val="333333"/>
        </w:rPr>
        <w:tab/>
      </w:r>
      <w:r w:rsidRPr="00254B98">
        <w:rPr>
          <w:rFonts w:cs="Helvetica"/>
          <w:b/>
          <w:bCs/>
          <w:color w:val="333333"/>
        </w:rPr>
        <w:tab/>
      </w:r>
      <w:r w:rsidRPr="00254B98">
        <w:rPr>
          <w:rFonts w:cs="Helvetica"/>
          <w:b/>
          <w:bCs/>
          <w:color w:val="333333"/>
        </w:rPr>
        <w:tab/>
      </w:r>
      <w:r w:rsidRPr="00254B98">
        <w:rPr>
          <w:rFonts w:cs="Helvetica"/>
          <w:b/>
          <w:bCs/>
          <w:color w:val="333333"/>
        </w:rPr>
        <w:tab/>
      </w:r>
    </w:p>
    <w:p w14:paraId="39E20657" w14:textId="77777777" w:rsidR="006A2937" w:rsidRPr="00254B98" w:rsidRDefault="00CD7097" w:rsidP="00254B98">
      <w:pPr>
        <w:numPr>
          <w:ilvl w:val="0"/>
          <w:numId w:val="1"/>
        </w:numPr>
        <w:spacing w:after="240" w:line="240" w:lineRule="auto"/>
        <w:rPr>
          <w:rFonts w:cs="Helvetica"/>
          <w:color w:val="333333"/>
        </w:rPr>
      </w:pPr>
      <w:r w:rsidRPr="00254B98">
        <w:rPr>
          <w:rFonts w:cs="Helvetica"/>
          <w:color w:val="333333"/>
        </w:rPr>
        <w:t>R</w:t>
      </w:r>
      <w:r w:rsidR="006A2937" w:rsidRPr="00254B98">
        <w:rPr>
          <w:rFonts w:cs="Helvetica"/>
          <w:color w:val="333333"/>
        </w:rPr>
        <w:t xml:space="preserve">equirement </w:t>
      </w:r>
      <w:r w:rsidRPr="00254B98">
        <w:rPr>
          <w:rFonts w:cs="Helvetica"/>
          <w:color w:val="333333"/>
        </w:rPr>
        <w:t>Elicitation</w:t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AD10C3">
        <w:rPr>
          <w:rFonts w:cs="Helvetica"/>
          <w:color w:val="333333"/>
        </w:rPr>
        <w:t xml:space="preserve">     </w:t>
      </w:r>
      <w:r w:rsidR="006A2937" w:rsidRPr="00254B98">
        <w:rPr>
          <w:rFonts w:cs="Helvetica"/>
          <w:color w:val="333333"/>
        </w:rPr>
        <w:tab/>
      </w:r>
      <w:r w:rsidR="00AD10C3">
        <w:rPr>
          <w:rFonts w:cs="Helvetica"/>
          <w:color w:val="333333"/>
        </w:rPr>
        <w:t xml:space="preserve">           </w:t>
      </w:r>
      <w:proofErr w:type="gramStart"/>
      <w:r w:rsidR="00AD10C3">
        <w:rPr>
          <w:rFonts w:cs="Helvetica"/>
          <w:color w:val="333333"/>
        </w:rPr>
        <w:t xml:space="preserve">   </w:t>
      </w:r>
      <w:r w:rsidR="006A2937" w:rsidRPr="00254B98">
        <w:rPr>
          <w:rFonts w:cs="Helvetica"/>
          <w:color w:val="333333"/>
        </w:rPr>
        <w:t>(</w:t>
      </w:r>
      <w:proofErr w:type="gramEnd"/>
      <w:r w:rsidR="00BA672E" w:rsidRPr="00254B98">
        <w:rPr>
          <w:rFonts w:cs="Helvetica"/>
          <w:color w:val="333333"/>
        </w:rPr>
        <w:t>100</w:t>
      </w:r>
      <w:r w:rsidR="006A2937" w:rsidRPr="00254B98">
        <w:rPr>
          <w:rFonts w:cs="Helvetica"/>
          <w:color w:val="333333"/>
        </w:rPr>
        <w:t xml:space="preserve"> marks)</w:t>
      </w:r>
    </w:p>
    <w:p w14:paraId="2F1A0442" w14:textId="77777777" w:rsidR="006A2937" w:rsidRPr="00254B98" w:rsidRDefault="00CD7097" w:rsidP="00BA672E">
      <w:pPr>
        <w:numPr>
          <w:ilvl w:val="0"/>
          <w:numId w:val="1"/>
        </w:numPr>
        <w:spacing w:after="240" w:line="240" w:lineRule="auto"/>
        <w:rPr>
          <w:rFonts w:cs="Helvetica"/>
          <w:color w:val="333333"/>
        </w:rPr>
      </w:pPr>
      <w:r w:rsidRPr="00254B98">
        <w:rPr>
          <w:rFonts w:cs="Helvetica"/>
          <w:color w:val="333333"/>
        </w:rPr>
        <w:t>Requirement Analysis</w:t>
      </w:r>
      <w:r w:rsidR="001A2114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</w:r>
      <w:r w:rsidR="006A2937" w:rsidRPr="00254B98">
        <w:rPr>
          <w:rFonts w:cs="Helvetica"/>
          <w:color w:val="333333"/>
        </w:rPr>
        <w:tab/>
        <w:t>(</w:t>
      </w:r>
      <w:r w:rsidR="00BA672E" w:rsidRPr="00254B98">
        <w:rPr>
          <w:rFonts w:cs="Helvetica"/>
          <w:color w:val="333333"/>
        </w:rPr>
        <w:t>100</w:t>
      </w:r>
      <w:r w:rsidR="006A2937" w:rsidRPr="00254B98">
        <w:rPr>
          <w:rFonts w:cs="Helvetica"/>
          <w:color w:val="333333"/>
        </w:rPr>
        <w:t xml:space="preserve"> marks)</w:t>
      </w:r>
    </w:p>
    <w:p w14:paraId="14222ADA" w14:textId="77777777" w:rsidR="00CD7097" w:rsidRPr="00CD7097" w:rsidRDefault="00CD7097" w:rsidP="00CD7097">
      <w:pPr>
        <w:spacing w:after="240" w:line="240" w:lineRule="auto"/>
        <w:rPr>
          <w:b/>
          <w:bCs/>
          <w:u w:val="single"/>
        </w:rPr>
      </w:pPr>
      <w:r w:rsidRPr="00CD7097">
        <w:rPr>
          <w:b/>
          <w:bCs/>
          <w:u w:val="single"/>
        </w:rPr>
        <w:t>Stage 1: Requirement Elicitation Details:</w:t>
      </w:r>
    </w:p>
    <w:p w14:paraId="7DD29C9F" w14:textId="5A427285" w:rsidR="006A2937" w:rsidRPr="00CD7097" w:rsidRDefault="004E5DF8" w:rsidP="00AD10C3">
      <w:pPr>
        <w:spacing w:after="240" w:line="240" w:lineRule="auto"/>
      </w:pPr>
      <w:r w:rsidRPr="00CD7097">
        <w:rPr>
          <w:b/>
          <w:bCs/>
          <w:i/>
          <w:iCs/>
          <w:u w:val="single"/>
        </w:rPr>
        <w:t xml:space="preserve">Individual preparation work: </w:t>
      </w:r>
      <w:r w:rsidR="00CD7097">
        <w:rPr>
          <w:b/>
          <w:bCs/>
          <w:i/>
          <w:iCs/>
        </w:rPr>
        <w:tab/>
      </w:r>
      <w:r w:rsidR="00F31343" w:rsidRPr="00740566">
        <w:rPr>
          <w:b/>
          <w:bCs/>
          <w:i/>
          <w:iCs/>
          <w:highlight w:val="yellow"/>
        </w:rPr>
        <w:t xml:space="preserve">Due </w:t>
      </w:r>
      <w:r w:rsidR="00F31343" w:rsidRPr="00CF70AD">
        <w:rPr>
          <w:b/>
          <w:bCs/>
          <w:i/>
          <w:iCs/>
          <w:highlight w:val="yellow"/>
        </w:rPr>
        <w:t xml:space="preserve">Date: </w:t>
      </w:r>
      <w:r w:rsidR="00CF70AD" w:rsidRPr="00CF70AD">
        <w:rPr>
          <w:rFonts w:cs="Times New Roman"/>
          <w:b/>
          <w:bCs/>
          <w:sz w:val="24"/>
          <w:szCs w:val="24"/>
          <w:highlight w:val="yellow"/>
        </w:rPr>
        <w:t>1</w:t>
      </w:r>
      <w:r w:rsidR="00CF70AD">
        <w:rPr>
          <w:rFonts w:cs="Times New Roman"/>
          <w:b/>
          <w:bCs/>
          <w:sz w:val="24"/>
          <w:szCs w:val="24"/>
          <w:highlight w:val="yellow"/>
        </w:rPr>
        <w:t>8</w:t>
      </w:r>
      <w:r w:rsidR="00F31343" w:rsidRPr="00CF70AD">
        <w:rPr>
          <w:rFonts w:cs="Times New Roman"/>
          <w:b/>
          <w:bCs/>
          <w:sz w:val="24"/>
          <w:szCs w:val="24"/>
          <w:highlight w:val="yellow"/>
        </w:rPr>
        <w:t>/</w:t>
      </w:r>
      <w:r w:rsidR="00CF70AD" w:rsidRPr="00CF70AD">
        <w:rPr>
          <w:rFonts w:cs="Times New Roman"/>
          <w:b/>
          <w:bCs/>
          <w:sz w:val="24"/>
          <w:szCs w:val="24"/>
          <w:highlight w:val="yellow"/>
        </w:rPr>
        <w:t>8</w:t>
      </w:r>
      <w:r w:rsidR="00F31343" w:rsidRPr="00CF70AD">
        <w:rPr>
          <w:rFonts w:cs="Times New Roman"/>
          <w:b/>
          <w:bCs/>
          <w:sz w:val="24"/>
          <w:szCs w:val="24"/>
          <w:highlight w:val="yellow"/>
        </w:rPr>
        <w:t>/202</w:t>
      </w:r>
      <w:r w:rsidR="00CF70AD" w:rsidRPr="00CF70AD">
        <w:rPr>
          <w:rFonts w:cs="Times New Roman"/>
          <w:b/>
          <w:bCs/>
          <w:sz w:val="24"/>
          <w:szCs w:val="24"/>
          <w:highlight w:val="yellow"/>
        </w:rPr>
        <w:t>3</w:t>
      </w:r>
      <w:r w:rsidR="009E7206">
        <w:rPr>
          <w:b/>
          <w:bCs/>
          <w:i/>
          <w:iCs/>
        </w:rPr>
        <w:t xml:space="preserve">                            </w:t>
      </w:r>
      <w:r w:rsidR="00CD7097">
        <w:rPr>
          <w:b/>
          <w:bCs/>
          <w:i/>
          <w:iCs/>
        </w:rPr>
        <w:tab/>
      </w:r>
      <w:r w:rsidR="00374779">
        <w:rPr>
          <w:b/>
          <w:bCs/>
          <w:i/>
          <w:iCs/>
        </w:rPr>
        <w:tab/>
      </w:r>
      <w:r w:rsidR="00CD7097" w:rsidRPr="00CD7097">
        <w:rPr>
          <w:b/>
          <w:bCs/>
          <w:i/>
          <w:iCs/>
        </w:rPr>
        <w:t xml:space="preserve">(Total </w:t>
      </w:r>
      <w:r w:rsidR="00BA672E">
        <w:rPr>
          <w:b/>
          <w:bCs/>
          <w:i/>
          <w:iCs/>
        </w:rPr>
        <w:t>55</w:t>
      </w:r>
      <w:r w:rsidR="00CD7097" w:rsidRPr="00CD7097">
        <w:rPr>
          <w:b/>
          <w:bCs/>
          <w:i/>
          <w:iCs/>
        </w:rPr>
        <w:t>)</w:t>
      </w:r>
    </w:p>
    <w:p w14:paraId="13CF7F25" w14:textId="77777777" w:rsidR="00FC543C" w:rsidRDefault="00BA672E" w:rsidP="00F31343">
      <w:pPr>
        <w:pStyle w:val="ListParagraph"/>
        <w:numPr>
          <w:ilvl w:val="0"/>
          <w:numId w:val="7"/>
        </w:numPr>
        <w:spacing w:after="240" w:line="240" w:lineRule="auto"/>
      </w:pPr>
      <w:r>
        <w:t xml:space="preserve">Search the web to gain domain understanding of </w:t>
      </w:r>
      <w:r w:rsidR="00254B98">
        <w:t>the required system</w:t>
      </w:r>
      <w:r>
        <w:t xml:space="preserve">. </w:t>
      </w:r>
      <w:r w:rsidR="004E5DF8">
        <w:t xml:space="preserve">Each student should submit </w:t>
      </w:r>
      <w:r w:rsidR="00247490">
        <w:t xml:space="preserve">a </w:t>
      </w:r>
      <w:r w:rsidR="00F31343">
        <w:t>soft</w:t>
      </w:r>
      <w:r w:rsidR="00247490">
        <w:t xml:space="preserve"> copy </w:t>
      </w:r>
      <w:r>
        <w:t xml:space="preserve">of a preparation </w:t>
      </w:r>
      <w:r w:rsidR="00247490">
        <w:t xml:space="preserve">document that includes </w:t>
      </w:r>
      <w:r>
        <w:t>the following sections</w:t>
      </w:r>
      <w:r w:rsidR="004E5DF8">
        <w:t>:</w:t>
      </w:r>
    </w:p>
    <w:p w14:paraId="1A4D59D4" w14:textId="77777777" w:rsidR="00170ED9" w:rsidRDefault="00170ED9" w:rsidP="00170ED9">
      <w:pPr>
        <w:pStyle w:val="ListParagraph"/>
        <w:spacing w:after="240" w:line="240" w:lineRule="auto"/>
      </w:pPr>
    </w:p>
    <w:p w14:paraId="247BD403" w14:textId="77777777" w:rsidR="00BA672E" w:rsidRDefault="00BA672E" w:rsidP="00F31343">
      <w:pPr>
        <w:pStyle w:val="ListParagraph"/>
        <w:numPr>
          <w:ilvl w:val="0"/>
          <w:numId w:val="2"/>
        </w:numPr>
        <w:spacing w:after="240"/>
        <w:ind w:left="1440"/>
        <w:contextualSpacing w:val="0"/>
      </w:pPr>
      <w:r>
        <w:t>Introduction: state the problem definition</w:t>
      </w:r>
      <w:r w:rsidR="00374779">
        <w:tab/>
      </w:r>
      <w:r w:rsidR="00374779">
        <w:tab/>
      </w:r>
      <w:r w:rsidR="00374779">
        <w:tab/>
        <w:t>(</w:t>
      </w:r>
      <w:r w:rsidR="00F31343">
        <w:t>6</w:t>
      </w:r>
      <w:r w:rsidR="00374779">
        <w:t xml:space="preserve"> marks)</w:t>
      </w:r>
    </w:p>
    <w:p w14:paraId="3D814132" w14:textId="77777777" w:rsidR="004E5DF8" w:rsidRDefault="00BA672E" w:rsidP="00BA672E">
      <w:pPr>
        <w:pStyle w:val="ListParagraph"/>
        <w:numPr>
          <w:ilvl w:val="0"/>
          <w:numId w:val="2"/>
        </w:numPr>
        <w:spacing w:after="240"/>
        <w:ind w:left="1440"/>
        <w:contextualSpacing w:val="0"/>
      </w:pPr>
      <w:r>
        <w:t>Examples of existing systems: from your web search write about three systems similar to the project. Include the name and URL reference for each system and a paragraph describing the features of the system.</w:t>
      </w:r>
      <w:r>
        <w:tab/>
      </w:r>
      <w:r w:rsidR="0079442B">
        <w:tab/>
      </w:r>
      <w:r w:rsidR="004E5DF8">
        <w:t>(</w:t>
      </w:r>
      <w:r>
        <w:t>10</w:t>
      </w:r>
      <w:r w:rsidR="004E5DF8">
        <w:t xml:space="preserve"> marks)</w:t>
      </w:r>
    </w:p>
    <w:p w14:paraId="22AEE74B" w14:textId="77777777" w:rsidR="00374779" w:rsidRDefault="00374779" w:rsidP="00F31343">
      <w:pPr>
        <w:pStyle w:val="ListParagraph"/>
        <w:numPr>
          <w:ilvl w:val="0"/>
          <w:numId w:val="2"/>
        </w:numPr>
        <w:spacing w:after="240"/>
        <w:ind w:left="1440"/>
        <w:contextualSpacing w:val="0"/>
      </w:pPr>
      <w:r>
        <w:t>Stakeholders: Who are the stakeholders of this system?</w:t>
      </w:r>
      <w:r>
        <w:tab/>
      </w:r>
      <w:r>
        <w:tab/>
        <w:t>(</w:t>
      </w:r>
      <w:r w:rsidR="00F31343">
        <w:t>6</w:t>
      </w:r>
      <w:r>
        <w:t xml:space="preserve"> marks) </w:t>
      </w:r>
    </w:p>
    <w:p w14:paraId="2AEBF0B4" w14:textId="77777777" w:rsidR="00374779" w:rsidRDefault="00374779" w:rsidP="00F31343">
      <w:pPr>
        <w:pStyle w:val="ListParagraph"/>
        <w:numPr>
          <w:ilvl w:val="0"/>
          <w:numId w:val="2"/>
        </w:numPr>
        <w:spacing w:after="240"/>
        <w:ind w:left="1440"/>
        <w:contextualSpacing w:val="0"/>
      </w:pPr>
      <w:r>
        <w:t>Services: What are the services that should be included in such a system?</w:t>
      </w:r>
      <w:r w:rsidR="002B1F2C">
        <w:tab/>
      </w:r>
      <w:r w:rsidR="002B1F2C">
        <w:tab/>
      </w:r>
      <w:r w:rsidR="002B1F2C">
        <w:tab/>
      </w:r>
      <w:r w:rsidR="002B1F2C">
        <w:tab/>
      </w:r>
      <w:r w:rsidR="002B1F2C">
        <w:tab/>
      </w:r>
      <w:r w:rsidR="002B1F2C">
        <w:tab/>
      </w:r>
      <w:r w:rsidR="002B1F2C">
        <w:tab/>
      </w:r>
      <w:r w:rsidR="002B1F2C">
        <w:tab/>
      </w:r>
      <w:r w:rsidR="002B1F2C">
        <w:tab/>
      </w:r>
      <w:r>
        <w:t>(</w:t>
      </w:r>
      <w:r w:rsidR="00F31343">
        <w:t>8</w:t>
      </w:r>
      <w:r>
        <w:t xml:space="preserve"> marks)</w:t>
      </w:r>
    </w:p>
    <w:p w14:paraId="387DF5AB" w14:textId="77777777" w:rsidR="004E5DF8" w:rsidRDefault="00374779" w:rsidP="00FC543C">
      <w:pPr>
        <w:pStyle w:val="ListParagraph"/>
        <w:numPr>
          <w:ilvl w:val="0"/>
          <w:numId w:val="2"/>
        </w:numPr>
        <w:spacing w:after="240"/>
        <w:ind w:left="1440"/>
        <w:contextualSpacing w:val="0"/>
      </w:pPr>
      <w:r>
        <w:t>Elicitation techniques: Mention two interactive techniques that you suggest to use</w:t>
      </w:r>
      <w:r w:rsidR="00170ED9">
        <w:t xml:space="preserve"> to collect requirements</w:t>
      </w:r>
      <w:r>
        <w:t>, and prepare</w:t>
      </w:r>
      <w:r w:rsidR="00170ED9">
        <w:t xml:space="preserve"> </w:t>
      </w:r>
      <w:r w:rsidR="00170ED9" w:rsidRPr="00170ED9">
        <w:rPr>
          <w:b/>
          <w:bCs/>
          <w:u w:val="single"/>
        </w:rPr>
        <w:t>5</w:t>
      </w:r>
      <w:r w:rsidRPr="00170ED9">
        <w:rPr>
          <w:b/>
          <w:bCs/>
          <w:u w:val="single"/>
        </w:rPr>
        <w:t xml:space="preserve"> questions</w:t>
      </w:r>
      <w:r>
        <w:t xml:space="preserve"> for each technique.</w:t>
      </w:r>
      <w:r>
        <w:tab/>
        <w:t xml:space="preserve"> </w:t>
      </w:r>
      <w:r>
        <w:tab/>
      </w:r>
      <w:r w:rsidR="002B1F2C">
        <w:tab/>
      </w:r>
      <w:r w:rsidR="00170ED9">
        <w:tab/>
      </w:r>
      <w:r w:rsidR="00170ED9">
        <w:tab/>
      </w:r>
      <w:r w:rsidR="00170ED9">
        <w:tab/>
      </w:r>
      <w:r w:rsidR="00170ED9">
        <w:tab/>
      </w:r>
      <w:r w:rsidR="00170ED9">
        <w:tab/>
      </w:r>
      <w:r w:rsidR="00170ED9">
        <w:tab/>
      </w:r>
      <w:r>
        <w:t>(20</w:t>
      </w:r>
      <w:r w:rsidR="004E5DF8">
        <w:t xml:space="preserve"> marks)</w:t>
      </w:r>
    </w:p>
    <w:p w14:paraId="53467783" w14:textId="77777777" w:rsidR="00170ED9" w:rsidRDefault="00170ED9" w:rsidP="00F31343">
      <w:pPr>
        <w:pStyle w:val="ListParagraph"/>
        <w:numPr>
          <w:ilvl w:val="0"/>
          <w:numId w:val="2"/>
        </w:numPr>
        <w:spacing w:after="240"/>
        <w:ind w:left="1440"/>
        <w:contextualSpacing w:val="0"/>
      </w:pPr>
      <w:r>
        <w:t>Conclusion and References</w:t>
      </w:r>
      <w:r>
        <w:tab/>
      </w:r>
      <w:r>
        <w:tab/>
      </w:r>
      <w:r>
        <w:tab/>
      </w:r>
      <w:r>
        <w:tab/>
      </w:r>
      <w:r>
        <w:tab/>
        <w:t>(</w:t>
      </w:r>
      <w:r w:rsidR="00F31343">
        <w:t>5</w:t>
      </w:r>
      <w:r>
        <w:t xml:space="preserve"> marks)</w:t>
      </w:r>
    </w:p>
    <w:p w14:paraId="5163C6FD" w14:textId="77777777" w:rsidR="006A6096" w:rsidRDefault="006A6096" w:rsidP="00CD7097">
      <w:pPr>
        <w:pStyle w:val="ListParagraph"/>
        <w:spacing w:after="240" w:line="240" w:lineRule="auto"/>
        <w:ind w:left="1440"/>
      </w:pPr>
    </w:p>
    <w:p w14:paraId="7BD5AF0C" w14:textId="77777777" w:rsidR="006E15DA" w:rsidRDefault="006E15DA" w:rsidP="00FC543C">
      <w:pPr>
        <w:pStyle w:val="ListParagraph"/>
        <w:spacing w:after="240" w:line="240" w:lineRule="auto"/>
        <w:rPr>
          <w:b/>
          <w:bCs/>
          <w:i/>
          <w:iCs/>
          <w:u w:val="single"/>
        </w:rPr>
      </w:pPr>
    </w:p>
    <w:p w14:paraId="4FA96914" w14:textId="52E46291" w:rsidR="004E5DF8" w:rsidRPr="00CD7097" w:rsidRDefault="004E5DF8" w:rsidP="00C31983">
      <w:pPr>
        <w:pStyle w:val="ListParagraph"/>
        <w:spacing w:after="240" w:line="240" w:lineRule="auto"/>
      </w:pPr>
      <w:r w:rsidRPr="00CD7097">
        <w:rPr>
          <w:b/>
          <w:bCs/>
          <w:i/>
          <w:iCs/>
          <w:u w:val="single"/>
        </w:rPr>
        <w:t>Group work:</w:t>
      </w:r>
      <w:r w:rsidR="00CD7097">
        <w:rPr>
          <w:b/>
          <w:bCs/>
          <w:i/>
          <w:iCs/>
        </w:rPr>
        <w:tab/>
      </w:r>
      <w:r w:rsidR="00C31983">
        <w:rPr>
          <w:b/>
          <w:bCs/>
          <w:i/>
          <w:iCs/>
        </w:rPr>
        <w:t xml:space="preserve">             </w:t>
      </w:r>
      <w:r w:rsidR="00F31343" w:rsidRPr="007874DF">
        <w:rPr>
          <w:b/>
          <w:bCs/>
          <w:i/>
          <w:iCs/>
          <w:highlight w:val="yellow"/>
        </w:rPr>
        <w:t>Due Date</w:t>
      </w:r>
      <w:r w:rsidR="00F31343" w:rsidRPr="00F74436">
        <w:rPr>
          <w:b/>
          <w:bCs/>
          <w:i/>
          <w:iCs/>
          <w:highlight w:val="yellow"/>
        </w:rPr>
        <w:t xml:space="preserve">: </w:t>
      </w:r>
      <w:r w:rsidR="00CF70AD">
        <w:rPr>
          <w:rFonts w:cs="Times New Roman"/>
          <w:b/>
          <w:bCs/>
          <w:sz w:val="24"/>
          <w:szCs w:val="24"/>
          <w:highlight w:val="yellow"/>
        </w:rPr>
        <w:t>27</w:t>
      </w:r>
      <w:r w:rsidR="00F31343" w:rsidRPr="00F74436">
        <w:rPr>
          <w:rFonts w:cs="Times New Roman"/>
          <w:b/>
          <w:bCs/>
          <w:sz w:val="24"/>
          <w:szCs w:val="24"/>
          <w:highlight w:val="yellow"/>
        </w:rPr>
        <w:t>/</w:t>
      </w:r>
      <w:r w:rsidR="004C11D4">
        <w:rPr>
          <w:rFonts w:cs="Times New Roman"/>
          <w:b/>
          <w:bCs/>
          <w:sz w:val="24"/>
          <w:szCs w:val="24"/>
          <w:highlight w:val="yellow"/>
        </w:rPr>
        <w:t>8</w:t>
      </w:r>
      <w:r w:rsidR="00F31343" w:rsidRPr="00F74436">
        <w:rPr>
          <w:rFonts w:cs="Times New Roman"/>
          <w:b/>
          <w:bCs/>
          <w:sz w:val="24"/>
          <w:szCs w:val="24"/>
          <w:highlight w:val="yellow"/>
        </w:rPr>
        <w:t>/</w:t>
      </w:r>
      <w:r w:rsidR="00F31343">
        <w:rPr>
          <w:rFonts w:cs="Times New Roman"/>
          <w:b/>
          <w:bCs/>
          <w:sz w:val="24"/>
          <w:szCs w:val="24"/>
          <w:highlight w:val="yellow"/>
        </w:rPr>
        <w:t>202</w:t>
      </w:r>
      <w:r w:rsidR="00CF70AD">
        <w:rPr>
          <w:rFonts w:cs="Times New Roman"/>
          <w:b/>
          <w:bCs/>
          <w:sz w:val="24"/>
          <w:szCs w:val="24"/>
          <w:highlight w:val="yellow"/>
        </w:rPr>
        <w:t>3</w:t>
      </w:r>
      <w:r w:rsidR="00CD7097">
        <w:rPr>
          <w:b/>
          <w:bCs/>
          <w:i/>
          <w:iCs/>
        </w:rPr>
        <w:tab/>
      </w:r>
      <w:r w:rsidR="009E7206">
        <w:rPr>
          <w:b/>
          <w:bCs/>
          <w:i/>
          <w:iCs/>
        </w:rPr>
        <w:t xml:space="preserve">                 </w:t>
      </w:r>
      <w:r w:rsidR="00C31983">
        <w:rPr>
          <w:b/>
          <w:bCs/>
          <w:i/>
          <w:iCs/>
        </w:rPr>
        <w:t xml:space="preserve">  </w:t>
      </w:r>
      <w:r w:rsidR="009E7206">
        <w:rPr>
          <w:b/>
          <w:bCs/>
          <w:i/>
          <w:iCs/>
        </w:rPr>
        <w:t xml:space="preserve">          </w:t>
      </w:r>
      <w:r w:rsidR="00CD7097">
        <w:rPr>
          <w:b/>
          <w:bCs/>
          <w:i/>
          <w:iCs/>
        </w:rPr>
        <w:tab/>
      </w:r>
      <w:r w:rsidR="00CD7097" w:rsidRPr="00CD7097">
        <w:rPr>
          <w:b/>
          <w:bCs/>
          <w:i/>
          <w:iCs/>
        </w:rPr>
        <w:t xml:space="preserve">(Total </w:t>
      </w:r>
      <w:r w:rsidR="00BA672E">
        <w:rPr>
          <w:b/>
          <w:bCs/>
          <w:i/>
          <w:iCs/>
        </w:rPr>
        <w:t>45</w:t>
      </w:r>
      <w:r w:rsidR="00CD7097" w:rsidRPr="00CD7097">
        <w:rPr>
          <w:b/>
          <w:bCs/>
          <w:i/>
          <w:iCs/>
        </w:rPr>
        <w:t>)</w:t>
      </w:r>
    </w:p>
    <w:p w14:paraId="3130F8B6" w14:textId="77777777" w:rsidR="004E5DF8" w:rsidRDefault="004E5DF8" w:rsidP="00CD7097">
      <w:pPr>
        <w:pStyle w:val="ListParagraph"/>
        <w:spacing w:after="240" w:line="240" w:lineRule="auto"/>
      </w:pPr>
    </w:p>
    <w:p w14:paraId="3EC22CCB" w14:textId="77777777" w:rsidR="00FC543C" w:rsidRDefault="004E5DF8" w:rsidP="00CD7097">
      <w:pPr>
        <w:pStyle w:val="ListParagraph"/>
        <w:spacing w:after="240" w:line="240" w:lineRule="auto"/>
      </w:pPr>
      <w:r>
        <w:t xml:space="preserve">With your group perform </w:t>
      </w:r>
      <w:r w:rsidR="00247490">
        <w:t xml:space="preserve">and document </w:t>
      </w:r>
      <w:r>
        <w:t>the following tasks:</w:t>
      </w:r>
    </w:p>
    <w:p w14:paraId="3A3D36F2" w14:textId="77777777" w:rsidR="004E5DF8" w:rsidRDefault="00CD7097" w:rsidP="00CD7097">
      <w:pPr>
        <w:pStyle w:val="ListParagraph"/>
        <w:spacing w:after="240" w:line="240" w:lineRule="auto"/>
      </w:pPr>
      <w:r>
        <w:tab/>
      </w:r>
      <w:r>
        <w:tab/>
      </w:r>
      <w:r>
        <w:tab/>
      </w:r>
      <w:r>
        <w:tab/>
      </w:r>
      <w:r>
        <w:tab/>
      </w:r>
    </w:p>
    <w:p w14:paraId="5971BB87" w14:textId="77777777" w:rsidR="004E5DF8" w:rsidRDefault="009C3DA9" w:rsidP="003F1B2A">
      <w:pPr>
        <w:pStyle w:val="ListParagraph"/>
        <w:numPr>
          <w:ilvl w:val="0"/>
          <w:numId w:val="3"/>
        </w:numPr>
        <w:spacing w:after="240" w:line="360" w:lineRule="auto"/>
        <w:ind w:left="1440"/>
        <w:contextualSpacing w:val="0"/>
      </w:pPr>
      <w:r>
        <w:t>Write</w:t>
      </w:r>
      <w:r w:rsidR="004E5DF8">
        <w:t xml:space="preserve"> a questionnaire</w:t>
      </w:r>
      <w:r>
        <w:t xml:space="preserve"> to collect the opinions of the intended users of the system.</w:t>
      </w:r>
      <w:r w:rsidR="003F1B2A">
        <w:t xml:space="preserve"> (</w:t>
      </w:r>
      <w:proofErr w:type="gramStart"/>
      <w:r w:rsidR="003F1B2A">
        <w:t>questionnaire</w:t>
      </w:r>
      <w:proofErr w:type="gramEnd"/>
      <w:r w:rsidR="003F1B2A">
        <w:t xml:space="preserve"> should contain at least 10 questions not including the general questions)</w:t>
      </w:r>
      <w:r w:rsidR="003F1B2A">
        <w:tab/>
      </w:r>
      <w:r w:rsidR="003F1B2A">
        <w:tab/>
      </w:r>
      <w:r>
        <w:t xml:space="preserve"> </w:t>
      </w:r>
      <w:r w:rsidR="00CD7097">
        <w:tab/>
      </w:r>
      <w:r w:rsidR="00CD7097">
        <w:tab/>
      </w:r>
      <w:r w:rsidR="00CD7097">
        <w:tab/>
      </w:r>
      <w:r w:rsidR="00343F05">
        <w:tab/>
      </w:r>
      <w:r w:rsidR="00CD7097">
        <w:t>(10 marks)</w:t>
      </w:r>
    </w:p>
    <w:p w14:paraId="7B340D2B" w14:textId="77777777" w:rsidR="004E5DF8" w:rsidRDefault="004E5DF8" w:rsidP="00CD7097">
      <w:pPr>
        <w:pStyle w:val="ListParagraph"/>
        <w:numPr>
          <w:ilvl w:val="0"/>
          <w:numId w:val="3"/>
        </w:numPr>
        <w:spacing w:after="240" w:line="360" w:lineRule="auto"/>
        <w:ind w:left="1440"/>
        <w:contextualSpacing w:val="0"/>
      </w:pPr>
      <w:r>
        <w:t>Distribute the questionnaires and collect statistical results (specify the sample size and distribution method used)</w:t>
      </w:r>
      <w:r w:rsidR="00343F05">
        <w:tab/>
      </w:r>
      <w:r w:rsidR="00343F05">
        <w:tab/>
      </w:r>
      <w:r w:rsidR="00343F05">
        <w:tab/>
      </w:r>
      <w:r w:rsidR="00343F05">
        <w:tab/>
        <w:t>(15</w:t>
      </w:r>
      <w:r w:rsidR="00CD7097">
        <w:t xml:space="preserve"> marks)</w:t>
      </w:r>
    </w:p>
    <w:p w14:paraId="16EA36BD" w14:textId="77777777" w:rsidR="003F1B2A" w:rsidRDefault="003F1B2A" w:rsidP="003F1B2A">
      <w:pPr>
        <w:pStyle w:val="ListParagraph"/>
        <w:numPr>
          <w:ilvl w:val="2"/>
          <w:numId w:val="3"/>
        </w:numPr>
        <w:spacing w:after="240" w:line="360" w:lineRule="auto"/>
        <w:contextualSpacing w:val="0"/>
      </w:pPr>
      <w:r>
        <w:t xml:space="preserve"> Count the number of answers for each question</w:t>
      </w:r>
    </w:p>
    <w:p w14:paraId="3242BDEA" w14:textId="77777777" w:rsidR="003F1B2A" w:rsidRDefault="00343F05" w:rsidP="003F1B2A">
      <w:pPr>
        <w:pStyle w:val="ListParagraph"/>
        <w:numPr>
          <w:ilvl w:val="2"/>
          <w:numId w:val="3"/>
        </w:numPr>
        <w:spacing w:after="240" w:line="360" w:lineRule="auto"/>
        <w:contextualSpacing w:val="0"/>
      </w:pPr>
      <w:r>
        <w:t xml:space="preserve"> </w:t>
      </w:r>
      <w:r w:rsidR="003F1B2A" w:rsidRPr="005B18F6">
        <w:t xml:space="preserve">Calculate the average for each question and show them </w:t>
      </w:r>
      <w:r w:rsidRPr="005B18F6">
        <w:t>in table and graph format</w:t>
      </w:r>
    </w:p>
    <w:p w14:paraId="457C77E6" w14:textId="77777777" w:rsidR="00343F05" w:rsidRDefault="00343F05" w:rsidP="003F1B2A">
      <w:pPr>
        <w:pStyle w:val="ListParagraph"/>
        <w:numPr>
          <w:ilvl w:val="2"/>
          <w:numId w:val="3"/>
        </w:numPr>
        <w:spacing w:after="240" w:line="360" w:lineRule="auto"/>
        <w:contextualSpacing w:val="0"/>
      </w:pPr>
      <w:r>
        <w:t xml:space="preserve"> Write conclusions based on the results.</w:t>
      </w:r>
    </w:p>
    <w:p w14:paraId="53108DBE" w14:textId="77777777" w:rsidR="00CD7097" w:rsidRDefault="00CD7097" w:rsidP="00343F05">
      <w:pPr>
        <w:pStyle w:val="ListParagraph"/>
        <w:numPr>
          <w:ilvl w:val="0"/>
          <w:numId w:val="3"/>
        </w:numPr>
        <w:spacing w:after="240" w:line="360" w:lineRule="auto"/>
        <w:ind w:left="1440"/>
        <w:contextualSpacing w:val="0"/>
      </w:pPr>
      <w:r w:rsidRPr="00B46AF3">
        <w:t>Produce the functional req</w:t>
      </w:r>
      <w:r w:rsidR="00343F05" w:rsidRPr="00B46AF3">
        <w:t>uirements list for the system</w:t>
      </w:r>
      <w:r w:rsidR="00343F05">
        <w:tab/>
      </w:r>
      <w:r w:rsidR="00343F05">
        <w:tab/>
        <w:t>(2</w:t>
      </w:r>
      <w:r>
        <w:t>0 marks)</w:t>
      </w:r>
    </w:p>
    <w:p w14:paraId="4251593B" w14:textId="77777777" w:rsidR="002A6094" w:rsidRDefault="002A6094" w:rsidP="002A6094">
      <w:pPr>
        <w:spacing w:after="240" w:line="360" w:lineRule="auto"/>
        <w:rPr>
          <w:rtl/>
        </w:rPr>
      </w:pPr>
    </w:p>
    <w:p w14:paraId="18F0934B" w14:textId="77777777" w:rsidR="002A6094" w:rsidRDefault="002A6094" w:rsidP="002A6094">
      <w:pPr>
        <w:spacing w:after="240" w:line="360" w:lineRule="auto"/>
        <w:rPr>
          <w:rtl/>
        </w:rPr>
      </w:pPr>
    </w:p>
    <w:p w14:paraId="628E3BB8" w14:textId="77777777" w:rsidR="002A6094" w:rsidRDefault="002A6094" w:rsidP="002A6094">
      <w:pPr>
        <w:spacing w:after="240" w:line="360" w:lineRule="auto"/>
        <w:rPr>
          <w:rtl/>
        </w:rPr>
      </w:pPr>
    </w:p>
    <w:p w14:paraId="60EB9C50" w14:textId="77777777" w:rsidR="002A6094" w:rsidRDefault="002A6094" w:rsidP="002A6094">
      <w:pPr>
        <w:spacing w:after="240" w:line="360" w:lineRule="auto"/>
        <w:rPr>
          <w:rtl/>
        </w:rPr>
      </w:pPr>
    </w:p>
    <w:p w14:paraId="16333AC7" w14:textId="77777777" w:rsidR="002A6094" w:rsidRDefault="002A6094" w:rsidP="002A6094">
      <w:pPr>
        <w:spacing w:after="240" w:line="360" w:lineRule="auto"/>
        <w:rPr>
          <w:rtl/>
        </w:rPr>
      </w:pPr>
    </w:p>
    <w:p w14:paraId="4FFAAB83" w14:textId="77777777" w:rsidR="002A6094" w:rsidRDefault="002A6094" w:rsidP="002A6094">
      <w:pPr>
        <w:spacing w:after="240" w:line="360" w:lineRule="auto"/>
        <w:rPr>
          <w:rtl/>
        </w:rPr>
      </w:pPr>
    </w:p>
    <w:p w14:paraId="3B8B64FE" w14:textId="77777777" w:rsidR="002A6094" w:rsidRDefault="002A6094" w:rsidP="002A6094">
      <w:pPr>
        <w:spacing w:after="240" w:line="360" w:lineRule="auto"/>
        <w:rPr>
          <w:rtl/>
        </w:rPr>
      </w:pPr>
    </w:p>
    <w:p w14:paraId="4FC2B985" w14:textId="77777777" w:rsidR="002A6094" w:rsidRDefault="002A6094" w:rsidP="002A6094">
      <w:pPr>
        <w:spacing w:after="240" w:line="360" w:lineRule="auto"/>
        <w:rPr>
          <w:rtl/>
        </w:rPr>
      </w:pPr>
    </w:p>
    <w:p w14:paraId="3B914B4F" w14:textId="77777777" w:rsidR="002A6094" w:rsidRDefault="002A6094" w:rsidP="002A6094">
      <w:pPr>
        <w:spacing w:after="240" w:line="360" w:lineRule="auto"/>
        <w:rPr>
          <w:rtl/>
        </w:rPr>
      </w:pPr>
    </w:p>
    <w:p w14:paraId="1BDA50BD" w14:textId="77777777" w:rsidR="002A6094" w:rsidRDefault="002A6094" w:rsidP="002A6094">
      <w:pPr>
        <w:spacing w:after="240" w:line="360" w:lineRule="auto"/>
        <w:rPr>
          <w:rtl/>
        </w:rPr>
      </w:pPr>
    </w:p>
    <w:p w14:paraId="4CE2BC8A" w14:textId="77777777" w:rsidR="002A6094" w:rsidRDefault="002A6094" w:rsidP="002A6094">
      <w:pPr>
        <w:spacing w:after="240" w:line="360" w:lineRule="auto"/>
      </w:pPr>
    </w:p>
    <w:p w14:paraId="3D1A8E09" w14:textId="77777777" w:rsidR="007874DF" w:rsidRDefault="007874DF" w:rsidP="007874DF">
      <w:pPr>
        <w:spacing w:after="240" w:line="240" w:lineRule="auto"/>
        <w:rPr>
          <w:b/>
          <w:bCs/>
        </w:rPr>
      </w:pPr>
      <w:r>
        <w:rPr>
          <w:b/>
          <w:bCs/>
          <w:u w:val="single"/>
        </w:rPr>
        <w:lastRenderedPageBreak/>
        <w:t>Stage 2: Requirement Analysis Details:</w:t>
      </w:r>
    </w:p>
    <w:p w14:paraId="3EC7CB35" w14:textId="0C5323F3" w:rsidR="00AD10C3" w:rsidRPr="00CD7097" w:rsidRDefault="007874DF" w:rsidP="00AD10C3">
      <w:pPr>
        <w:pStyle w:val="ListParagraph"/>
        <w:spacing w:after="240" w:line="240" w:lineRule="auto"/>
      </w:pPr>
      <w:r>
        <w:rPr>
          <w:b/>
          <w:bCs/>
          <w:i/>
          <w:iCs/>
          <w:u w:val="single"/>
        </w:rPr>
        <w:t>Group work: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 w:rsidR="00F31343" w:rsidRPr="007874DF">
        <w:rPr>
          <w:b/>
          <w:bCs/>
          <w:i/>
          <w:iCs/>
          <w:highlight w:val="yellow"/>
        </w:rPr>
        <w:t>Due Da</w:t>
      </w:r>
      <w:r w:rsidR="00F31343" w:rsidRPr="00F74436">
        <w:rPr>
          <w:b/>
          <w:bCs/>
          <w:i/>
          <w:iCs/>
          <w:highlight w:val="yellow"/>
        </w:rPr>
        <w:t xml:space="preserve">te: </w:t>
      </w:r>
      <w:r w:rsidR="00CF70AD">
        <w:rPr>
          <w:rFonts w:cs="Times New Roman"/>
          <w:b/>
          <w:bCs/>
          <w:sz w:val="24"/>
          <w:szCs w:val="24"/>
          <w:highlight w:val="yellow"/>
        </w:rPr>
        <w:t>3</w:t>
      </w:r>
      <w:r w:rsidR="00F31343" w:rsidRPr="00F74436">
        <w:rPr>
          <w:rFonts w:cs="Times New Roman"/>
          <w:b/>
          <w:bCs/>
          <w:sz w:val="24"/>
          <w:szCs w:val="24"/>
          <w:highlight w:val="yellow"/>
        </w:rPr>
        <w:t>/</w:t>
      </w:r>
      <w:r w:rsidR="00CF70AD">
        <w:rPr>
          <w:rFonts w:cs="Times New Roman"/>
          <w:b/>
          <w:bCs/>
          <w:sz w:val="24"/>
          <w:szCs w:val="24"/>
          <w:highlight w:val="yellow"/>
        </w:rPr>
        <w:t>9</w:t>
      </w:r>
      <w:r w:rsidR="00F31343" w:rsidRPr="000349DC">
        <w:rPr>
          <w:rFonts w:cs="Times New Roman"/>
          <w:b/>
          <w:bCs/>
          <w:sz w:val="24"/>
          <w:szCs w:val="24"/>
          <w:highlight w:val="yellow"/>
        </w:rPr>
        <w:t>/</w:t>
      </w:r>
      <w:r w:rsidR="00F31343">
        <w:rPr>
          <w:rFonts w:cs="Times New Roman"/>
          <w:b/>
          <w:bCs/>
          <w:sz w:val="24"/>
          <w:szCs w:val="24"/>
          <w:highlight w:val="yellow"/>
        </w:rPr>
        <w:t>20</w:t>
      </w:r>
      <w:r w:rsidR="00F31343" w:rsidRPr="000F0E58">
        <w:rPr>
          <w:rFonts w:cs="Times New Roman"/>
          <w:b/>
          <w:bCs/>
          <w:sz w:val="24"/>
          <w:szCs w:val="24"/>
          <w:highlight w:val="yellow"/>
        </w:rPr>
        <w:t>2</w:t>
      </w:r>
      <w:r w:rsidR="00CF70AD">
        <w:rPr>
          <w:rFonts w:cs="Times New Roman"/>
          <w:b/>
          <w:bCs/>
          <w:sz w:val="24"/>
          <w:szCs w:val="24"/>
          <w:highlight w:val="yellow"/>
        </w:rPr>
        <w:t>3</w:t>
      </w:r>
      <w:r w:rsidR="00AD10C3">
        <w:rPr>
          <w:b/>
          <w:bCs/>
          <w:i/>
          <w:iCs/>
        </w:rPr>
        <w:t xml:space="preserve">                                            </w:t>
      </w:r>
      <w:r w:rsidR="00AD10C3">
        <w:rPr>
          <w:b/>
          <w:bCs/>
          <w:i/>
          <w:iCs/>
        </w:rPr>
        <w:tab/>
      </w:r>
      <w:r w:rsidR="00AD10C3" w:rsidRPr="00CD7097">
        <w:rPr>
          <w:b/>
          <w:bCs/>
          <w:i/>
          <w:iCs/>
        </w:rPr>
        <w:t xml:space="preserve">(Total </w:t>
      </w:r>
      <w:r w:rsidR="00AD10C3">
        <w:rPr>
          <w:b/>
          <w:bCs/>
          <w:i/>
          <w:iCs/>
        </w:rPr>
        <w:t>100</w:t>
      </w:r>
      <w:r w:rsidR="00AD10C3" w:rsidRPr="00CD7097">
        <w:rPr>
          <w:b/>
          <w:bCs/>
          <w:i/>
          <w:iCs/>
        </w:rPr>
        <w:t>)</w:t>
      </w:r>
    </w:p>
    <w:p w14:paraId="11CB853A" w14:textId="77777777" w:rsidR="007874DF" w:rsidRDefault="007874DF" w:rsidP="007874DF">
      <w:pPr>
        <w:spacing w:after="240" w:line="240" w:lineRule="auto"/>
      </w:pPr>
      <w:r>
        <w:t xml:space="preserve">A </w:t>
      </w:r>
      <w:r>
        <w:rPr>
          <w:b/>
          <w:bCs/>
          <w:u w:val="single"/>
        </w:rPr>
        <w:t>physical data flow diagram</w:t>
      </w:r>
      <w:r>
        <w:t xml:space="preserve"> for the system and parts of the data dictionary should be submitted, as described below:</w:t>
      </w:r>
    </w:p>
    <w:p w14:paraId="47C2B4CC" w14:textId="77777777" w:rsidR="007874DF" w:rsidRDefault="007874DF" w:rsidP="007874DF">
      <w:pPr>
        <w:pStyle w:val="ListParagraph"/>
        <w:numPr>
          <w:ilvl w:val="0"/>
          <w:numId w:val="8"/>
        </w:numPr>
        <w:spacing w:after="120"/>
      </w:pPr>
      <w:r>
        <w:t xml:space="preserve">The </w:t>
      </w:r>
      <w:r w:rsidRPr="00926FCB">
        <w:rPr>
          <w:highlight w:val="yellow"/>
        </w:rPr>
        <w:t>context</w:t>
      </w:r>
      <w:r>
        <w:t xml:space="preserve"> diagram of your DFD model</w:t>
      </w:r>
    </w:p>
    <w:p w14:paraId="139ECED4" w14:textId="77777777" w:rsidR="007874DF" w:rsidRPr="00926FCB" w:rsidRDefault="007874DF" w:rsidP="007874DF">
      <w:pPr>
        <w:pStyle w:val="ListParagraph"/>
        <w:numPr>
          <w:ilvl w:val="0"/>
          <w:numId w:val="8"/>
        </w:numPr>
        <w:spacing w:after="120"/>
        <w:rPr>
          <w:highlight w:val="yellow"/>
        </w:rPr>
      </w:pPr>
      <w:r w:rsidRPr="00926FCB">
        <w:rPr>
          <w:highlight w:val="yellow"/>
        </w:rPr>
        <w:t>Diagram 0</w:t>
      </w:r>
    </w:p>
    <w:p w14:paraId="4E7150E3" w14:textId="77777777" w:rsidR="007874DF" w:rsidRDefault="007874DF" w:rsidP="007874DF">
      <w:pPr>
        <w:pStyle w:val="ListParagraph"/>
        <w:numPr>
          <w:ilvl w:val="0"/>
          <w:numId w:val="8"/>
        </w:numPr>
        <w:spacing w:after="120"/>
      </w:pPr>
      <w:r w:rsidRPr="00926FCB">
        <w:rPr>
          <w:highlight w:val="yellow"/>
        </w:rPr>
        <w:t>Two child</w:t>
      </w:r>
      <w:r>
        <w:t xml:space="preserve"> diagrams of any non-primitive process in diagram 0</w:t>
      </w:r>
    </w:p>
    <w:p w14:paraId="6C39054E" w14:textId="77777777" w:rsidR="007874DF" w:rsidRDefault="007874DF" w:rsidP="009E7206">
      <w:pPr>
        <w:pStyle w:val="ListParagraph"/>
        <w:numPr>
          <w:ilvl w:val="0"/>
          <w:numId w:val="8"/>
        </w:numPr>
        <w:spacing w:after="120"/>
      </w:pPr>
      <w:r>
        <w:t>A description of</w:t>
      </w:r>
      <w:r>
        <w:rPr>
          <w:b/>
          <w:bCs/>
          <w:u w:val="single"/>
        </w:rPr>
        <w:t xml:space="preserve"> </w:t>
      </w:r>
      <w:r w:rsidR="009E7206" w:rsidRPr="009960CD">
        <w:rPr>
          <w:b/>
          <w:bCs/>
          <w:highlight w:val="green"/>
          <w:u w:val="single"/>
        </w:rPr>
        <w:t>two</w:t>
      </w:r>
      <w:r w:rsidRPr="009960CD">
        <w:rPr>
          <w:highlight w:val="green"/>
        </w:rPr>
        <w:t xml:space="preserve"> of the data stores</w:t>
      </w:r>
      <w:r>
        <w:t xml:space="preserve"> in your DFD as should be entered in the data dictionary</w:t>
      </w:r>
    </w:p>
    <w:p w14:paraId="628D704E" w14:textId="77777777" w:rsidR="007874DF" w:rsidRDefault="007874DF" w:rsidP="007874DF">
      <w:pPr>
        <w:pStyle w:val="ListParagraph"/>
        <w:numPr>
          <w:ilvl w:val="0"/>
          <w:numId w:val="8"/>
        </w:numPr>
        <w:spacing w:after="120"/>
      </w:pPr>
      <w:r>
        <w:t xml:space="preserve">A description </w:t>
      </w:r>
      <w:r w:rsidRPr="009960CD">
        <w:rPr>
          <w:highlight w:val="green"/>
        </w:rPr>
        <w:t xml:space="preserve">of </w:t>
      </w:r>
      <w:r w:rsidRPr="009960CD">
        <w:rPr>
          <w:b/>
          <w:bCs/>
          <w:highlight w:val="green"/>
          <w:u w:val="single"/>
        </w:rPr>
        <w:t>2 data structure</w:t>
      </w:r>
      <w:r>
        <w:t xml:space="preserve"> in your </w:t>
      </w:r>
      <w:proofErr w:type="gramStart"/>
      <w:r>
        <w:t>DFD  as</w:t>
      </w:r>
      <w:proofErr w:type="gramEnd"/>
      <w:r>
        <w:t xml:space="preserve"> should be entered in the data dictionary</w:t>
      </w:r>
    </w:p>
    <w:p w14:paraId="671A3A9F" w14:textId="77777777" w:rsidR="007874DF" w:rsidRDefault="007874DF" w:rsidP="007874DF">
      <w:pPr>
        <w:pStyle w:val="ListParagraph"/>
        <w:numPr>
          <w:ilvl w:val="0"/>
          <w:numId w:val="8"/>
        </w:numPr>
        <w:spacing w:after="120"/>
      </w:pPr>
      <w:r>
        <w:t xml:space="preserve">A description </w:t>
      </w:r>
      <w:r w:rsidRPr="009960CD">
        <w:rPr>
          <w:highlight w:val="green"/>
        </w:rPr>
        <w:t xml:space="preserve">of </w:t>
      </w:r>
      <w:r w:rsidRPr="009960CD">
        <w:rPr>
          <w:b/>
          <w:bCs/>
          <w:highlight w:val="green"/>
          <w:u w:val="single"/>
        </w:rPr>
        <w:t>3 data flows</w:t>
      </w:r>
      <w:r>
        <w:t xml:space="preserve"> in your DFD as should be entered in the data dictionary</w:t>
      </w:r>
    </w:p>
    <w:p w14:paraId="7447E13E" w14:textId="77777777" w:rsidR="007874DF" w:rsidRDefault="007874DF" w:rsidP="007874DF">
      <w:pPr>
        <w:pStyle w:val="ListParagraph"/>
        <w:numPr>
          <w:ilvl w:val="0"/>
          <w:numId w:val="8"/>
        </w:numPr>
        <w:spacing w:after="120"/>
      </w:pPr>
      <w:r>
        <w:t xml:space="preserve">A description of </w:t>
      </w:r>
      <w:r w:rsidRPr="009960CD">
        <w:rPr>
          <w:b/>
          <w:bCs/>
          <w:highlight w:val="green"/>
          <w:u w:val="single"/>
        </w:rPr>
        <w:t>3 data elements</w:t>
      </w:r>
      <w:r>
        <w:t xml:space="preserve"> in your DFD as should be entered in the data dictionary</w:t>
      </w:r>
    </w:p>
    <w:p w14:paraId="0498EE8E" w14:textId="77777777" w:rsidR="007874DF" w:rsidRPr="007874DF" w:rsidRDefault="007874DF" w:rsidP="007874DF">
      <w:pPr>
        <w:spacing w:after="240" w:line="240" w:lineRule="auto"/>
        <w:rPr>
          <w:b/>
          <w:bCs/>
          <w:i/>
          <w:iCs/>
        </w:rPr>
      </w:pPr>
      <w:r>
        <w:rPr>
          <w:b/>
          <w:bCs/>
          <w:i/>
          <w:iCs/>
          <w:u w:val="single"/>
        </w:rPr>
        <w:t>Individual work:</w:t>
      </w:r>
      <w:proofErr w:type="gramStart"/>
      <w:r>
        <w:rPr>
          <w:b/>
          <w:bCs/>
          <w:i/>
          <w:iCs/>
          <w:u w:val="single"/>
        </w:rPr>
        <w:t xml:space="preserve"> </w:t>
      </w:r>
      <w:r>
        <w:rPr>
          <w:b/>
          <w:bCs/>
          <w:i/>
          <w:iCs/>
        </w:rPr>
        <w:t xml:space="preserve">  </w:t>
      </w:r>
      <w:r w:rsidRPr="007874DF">
        <w:rPr>
          <w:b/>
          <w:bCs/>
        </w:rPr>
        <w:t>(</w:t>
      </w:r>
      <w:proofErr w:type="gramEnd"/>
      <w:r w:rsidRPr="007874DF">
        <w:t>Project Discussion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A0467C4" w14:textId="77777777" w:rsidR="006A6096" w:rsidRPr="007874DF" w:rsidRDefault="007874DF" w:rsidP="007874DF">
      <w:pPr>
        <w:spacing w:after="240" w:line="240" w:lineRule="auto"/>
      </w:pPr>
      <w:r>
        <w:t xml:space="preserve">Each student will be individually asked to defend the proposed solution. The student mark in the discussion will be used as a weight to calculate your final mark in stage 2. </w:t>
      </w:r>
    </w:p>
    <w:sectPr w:rsidR="006A6096" w:rsidRPr="007874DF" w:rsidSect="00254B98">
      <w:footerReference w:type="default" r:id="rId7"/>
      <w:pgSz w:w="12240" w:h="15840"/>
      <w:pgMar w:top="810" w:right="1800" w:bottom="135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83C14" w14:textId="77777777" w:rsidR="00B40672" w:rsidRDefault="00B40672" w:rsidP="00170ED9">
      <w:pPr>
        <w:spacing w:after="0" w:line="240" w:lineRule="auto"/>
      </w:pPr>
      <w:r>
        <w:separator/>
      </w:r>
    </w:p>
  </w:endnote>
  <w:endnote w:type="continuationSeparator" w:id="0">
    <w:p w14:paraId="247EC94F" w14:textId="77777777" w:rsidR="00B40672" w:rsidRDefault="00B40672" w:rsidP="00170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9C246" w14:textId="356BD62E" w:rsidR="00AD10C3" w:rsidRDefault="00AD10C3" w:rsidP="00AD10C3">
    <w:pPr>
      <w:pStyle w:val="Footer"/>
      <w:jc w:val="center"/>
    </w:pPr>
    <w:r>
      <w:t>SAD Project - 202</w:t>
    </w:r>
    <w:r w:rsidR="00CF70AD">
      <w:t>2</w:t>
    </w:r>
    <w:r w:rsidR="004C11D4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351B2" w14:textId="77777777" w:rsidR="00B40672" w:rsidRDefault="00B40672" w:rsidP="00170ED9">
      <w:pPr>
        <w:spacing w:after="0" w:line="240" w:lineRule="auto"/>
      </w:pPr>
      <w:r>
        <w:separator/>
      </w:r>
    </w:p>
  </w:footnote>
  <w:footnote w:type="continuationSeparator" w:id="0">
    <w:p w14:paraId="3A4E80A4" w14:textId="77777777" w:rsidR="00B40672" w:rsidRDefault="00B40672" w:rsidP="00170E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F3128"/>
    <w:multiLevelType w:val="hybridMultilevel"/>
    <w:tmpl w:val="306C1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162154C">
      <w:start w:val="1"/>
      <w:numFmt w:val="decimal"/>
      <w:lvlText w:val="2-%3)"/>
      <w:lvlJc w:val="center"/>
      <w:pPr>
        <w:ind w:left="207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849F1"/>
    <w:multiLevelType w:val="hybridMultilevel"/>
    <w:tmpl w:val="B34E36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93C7971"/>
    <w:multiLevelType w:val="hybridMultilevel"/>
    <w:tmpl w:val="162C1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8D7318"/>
    <w:multiLevelType w:val="hybridMultilevel"/>
    <w:tmpl w:val="C038C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FA12C1"/>
    <w:multiLevelType w:val="hybridMultilevel"/>
    <w:tmpl w:val="0F4E69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56E4A90"/>
    <w:multiLevelType w:val="hybridMultilevel"/>
    <w:tmpl w:val="7E9A6B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9575255">
    <w:abstractNumId w:val="1"/>
  </w:num>
  <w:num w:numId="2" w16cid:durableId="1495687729">
    <w:abstractNumId w:val="2"/>
  </w:num>
  <w:num w:numId="3" w16cid:durableId="396786141">
    <w:abstractNumId w:val="0"/>
  </w:num>
  <w:num w:numId="4" w16cid:durableId="1190683297">
    <w:abstractNumId w:val="4"/>
  </w:num>
  <w:num w:numId="5" w16cid:durableId="1145052858">
    <w:abstractNumId w:val="5"/>
  </w:num>
  <w:num w:numId="6" w16cid:durableId="16461567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96664318">
    <w:abstractNumId w:val="3"/>
  </w:num>
  <w:num w:numId="8" w16cid:durableId="382101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MDO0MDEzMTM3MTBX0lEKTi0uzszPAykwrQUA6Pg3sSwAAAA="/>
  </w:docVars>
  <w:rsids>
    <w:rsidRoot w:val="00D6107B"/>
    <w:rsid w:val="00065015"/>
    <w:rsid w:val="0007110E"/>
    <w:rsid w:val="0009235E"/>
    <w:rsid w:val="00093BC5"/>
    <w:rsid w:val="000B3FA1"/>
    <w:rsid w:val="000B4D92"/>
    <w:rsid w:val="00170ED9"/>
    <w:rsid w:val="001A2114"/>
    <w:rsid w:val="001F3906"/>
    <w:rsid w:val="002008B8"/>
    <w:rsid w:val="0020491E"/>
    <w:rsid w:val="00221734"/>
    <w:rsid w:val="00247490"/>
    <w:rsid w:val="00254B98"/>
    <w:rsid w:val="00297195"/>
    <w:rsid w:val="002A6094"/>
    <w:rsid w:val="002B1F2C"/>
    <w:rsid w:val="002D2745"/>
    <w:rsid w:val="002D3E0A"/>
    <w:rsid w:val="00331B00"/>
    <w:rsid w:val="00343F05"/>
    <w:rsid w:val="00374779"/>
    <w:rsid w:val="00377A62"/>
    <w:rsid w:val="003D72EE"/>
    <w:rsid w:val="003F1B2A"/>
    <w:rsid w:val="00421F14"/>
    <w:rsid w:val="004373E0"/>
    <w:rsid w:val="00484AEA"/>
    <w:rsid w:val="004A01A4"/>
    <w:rsid w:val="004B282A"/>
    <w:rsid w:val="004C11D4"/>
    <w:rsid w:val="004E5DF8"/>
    <w:rsid w:val="00520F2B"/>
    <w:rsid w:val="00555FA2"/>
    <w:rsid w:val="005B18F6"/>
    <w:rsid w:val="005C4987"/>
    <w:rsid w:val="006A2937"/>
    <w:rsid w:val="006A6096"/>
    <w:rsid w:val="006E15DA"/>
    <w:rsid w:val="006E36E3"/>
    <w:rsid w:val="007334F1"/>
    <w:rsid w:val="00740566"/>
    <w:rsid w:val="007874DF"/>
    <w:rsid w:val="0079442B"/>
    <w:rsid w:val="007D63BC"/>
    <w:rsid w:val="0083166A"/>
    <w:rsid w:val="00834A31"/>
    <w:rsid w:val="00897AD6"/>
    <w:rsid w:val="008F5361"/>
    <w:rsid w:val="00900EDA"/>
    <w:rsid w:val="00926FCB"/>
    <w:rsid w:val="00934823"/>
    <w:rsid w:val="009729EE"/>
    <w:rsid w:val="009960CD"/>
    <w:rsid w:val="009A02EB"/>
    <w:rsid w:val="009C3DA9"/>
    <w:rsid w:val="009E7206"/>
    <w:rsid w:val="009F745C"/>
    <w:rsid w:val="00A1251E"/>
    <w:rsid w:val="00A12536"/>
    <w:rsid w:val="00A91817"/>
    <w:rsid w:val="00AD10C3"/>
    <w:rsid w:val="00AE695C"/>
    <w:rsid w:val="00B015CA"/>
    <w:rsid w:val="00B02CEB"/>
    <w:rsid w:val="00B078F2"/>
    <w:rsid w:val="00B40672"/>
    <w:rsid w:val="00B46AF3"/>
    <w:rsid w:val="00B86B8B"/>
    <w:rsid w:val="00BA672E"/>
    <w:rsid w:val="00BC3E07"/>
    <w:rsid w:val="00BD09CF"/>
    <w:rsid w:val="00BD6CC3"/>
    <w:rsid w:val="00BF7257"/>
    <w:rsid w:val="00C31983"/>
    <w:rsid w:val="00C34E5D"/>
    <w:rsid w:val="00C37DD3"/>
    <w:rsid w:val="00CD7097"/>
    <w:rsid w:val="00CE282F"/>
    <w:rsid w:val="00CE3F8B"/>
    <w:rsid w:val="00CE67A3"/>
    <w:rsid w:val="00CF50D7"/>
    <w:rsid w:val="00CF70AD"/>
    <w:rsid w:val="00CF7824"/>
    <w:rsid w:val="00CF7F8D"/>
    <w:rsid w:val="00D37D5C"/>
    <w:rsid w:val="00D6107B"/>
    <w:rsid w:val="00D95067"/>
    <w:rsid w:val="00DB1C22"/>
    <w:rsid w:val="00DC02D6"/>
    <w:rsid w:val="00DE6B09"/>
    <w:rsid w:val="00E0417F"/>
    <w:rsid w:val="00E23D8B"/>
    <w:rsid w:val="00E45EA2"/>
    <w:rsid w:val="00E62505"/>
    <w:rsid w:val="00E86D67"/>
    <w:rsid w:val="00EA6AF3"/>
    <w:rsid w:val="00ED5E71"/>
    <w:rsid w:val="00F17FC1"/>
    <w:rsid w:val="00F31343"/>
    <w:rsid w:val="00F31FC0"/>
    <w:rsid w:val="00FC543C"/>
    <w:rsid w:val="00FF5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26034"/>
  <w15:docId w15:val="{2A8FE4D1-79BC-4C1A-8E0A-5BB836C88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734"/>
    <w:rPr>
      <w:lang w:bidi="ar-J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D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609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0ED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ED9"/>
    <w:rPr>
      <w:lang w:bidi="ar-JO"/>
    </w:rPr>
  </w:style>
  <w:style w:type="paragraph" w:styleId="Footer">
    <w:name w:val="footer"/>
    <w:basedOn w:val="Normal"/>
    <w:link w:val="FooterChar"/>
    <w:uiPriority w:val="99"/>
    <w:unhideWhenUsed/>
    <w:rsid w:val="00170ED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ED9"/>
    <w:rPr>
      <w:lang w:bidi="ar-J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E5D"/>
    <w:rPr>
      <w:rFonts w:ascii="Segoe UI" w:hAnsi="Segoe UI" w:cs="Segoe UI"/>
      <w:sz w:val="18"/>
      <w:szCs w:val="18"/>
      <w:lang w:bidi="ar-JO"/>
    </w:rPr>
  </w:style>
  <w:style w:type="paragraph" w:styleId="NormalWeb">
    <w:name w:val="Normal (Web)"/>
    <w:basedOn w:val="Normal"/>
    <w:uiPriority w:val="99"/>
    <w:semiHidden/>
    <w:unhideWhenUsed/>
    <w:rsid w:val="007405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02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472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hak</dc:creator>
  <cp:keywords/>
  <dc:description/>
  <cp:lastModifiedBy>نغم ثامر محمد لطفي العتيبي</cp:lastModifiedBy>
  <cp:revision>11</cp:revision>
  <cp:lastPrinted>2014-11-24T07:27:00Z</cp:lastPrinted>
  <dcterms:created xsi:type="dcterms:W3CDTF">2021-07-26T03:13:00Z</dcterms:created>
  <dcterms:modified xsi:type="dcterms:W3CDTF">2023-08-29T13:54:00Z</dcterms:modified>
</cp:coreProperties>
</file>